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88387B" w14:textId="77777777" w:rsidR="00B01B52" w:rsidRDefault="00000000">
      <w:pPr>
        <w:pStyle w:val="Heading1"/>
      </w:pPr>
      <w:bookmarkStart w:id="0" w:name="X157ed4120a133567f7022e2bf86462007ff74b3"/>
      <w:r>
        <w:t>Multiple Choice Questions for Lecture 6: Deep Learning and Computer Vision</w:t>
      </w:r>
    </w:p>
    <w:p w14:paraId="48EB9535" w14:textId="77777777" w:rsidR="00B01B52" w:rsidRDefault="00000000">
      <w:pPr>
        <w:pStyle w:val="Heading2"/>
      </w:pPr>
      <w:bookmarkStart w:id="1" w:name="basic-concepts-review"/>
      <w:r>
        <w:t>Basic Concepts Review</w:t>
      </w:r>
    </w:p>
    <w:p w14:paraId="10C7F9E2" w14:textId="77777777" w:rsidR="00B01B52" w:rsidRDefault="00000000">
      <w:pPr>
        <w:numPr>
          <w:ilvl w:val="0"/>
          <w:numId w:val="2"/>
        </w:numPr>
      </w:pPr>
      <w:r>
        <w:t>Which of the following best describes Artificial Intelligence?</w:t>
      </w:r>
    </w:p>
    <w:p w14:paraId="62CA0E98" w14:textId="77777777" w:rsidR="00B01B52" w:rsidRDefault="00B01B52">
      <w:pPr>
        <w:pStyle w:val="Compact"/>
        <w:numPr>
          <w:ilvl w:val="1"/>
          <w:numId w:val="3"/>
        </w:numPr>
      </w:pPr>
    </w:p>
    <w:p w14:paraId="7C9EBF99" w14:textId="77777777" w:rsidR="00B01B52" w:rsidRDefault="00000000">
      <w:pPr>
        <w:pStyle w:val="Compact"/>
        <w:numPr>
          <w:ilvl w:val="2"/>
          <w:numId w:val="4"/>
        </w:numPr>
      </w:pPr>
      <w:r>
        <w:t>The ability of computers to perform calculations quickly</w:t>
      </w:r>
    </w:p>
    <w:p w14:paraId="71293D60" w14:textId="77777777" w:rsidR="00B01B52" w:rsidRDefault="00B01B52">
      <w:pPr>
        <w:pStyle w:val="Compact"/>
        <w:numPr>
          <w:ilvl w:val="1"/>
          <w:numId w:val="3"/>
        </w:numPr>
      </w:pPr>
    </w:p>
    <w:p w14:paraId="56248230" w14:textId="77777777" w:rsidR="00B01B52" w:rsidRDefault="00000000">
      <w:pPr>
        <w:pStyle w:val="Compact"/>
        <w:numPr>
          <w:ilvl w:val="2"/>
          <w:numId w:val="5"/>
        </w:numPr>
      </w:pPr>
      <w:r>
        <w:t>The ability of computers to perform tasks that normally require human intelligence</w:t>
      </w:r>
    </w:p>
    <w:p w14:paraId="51A33E15" w14:textId="77777777" w:rsidR="00B01B52" w:rsidRDefault="00B01B52">
      <w:pPr>
        <w:pStyle w:val="Compact"/>
        <w:numPr>
          <w:ilvl w:val="1"/>
          <w:numId w:val="3"/>
        </w:numPr>
      </w:pPr>
    </w:p>
    <w:p w14:paraId="7E9192E0" w14:textId="77777777" w:rsidR="00B01B52" w:rsidRDefault="00000000">
      <w:pPr>
        <w:pStyle w:val="Compact"/>
        <w:numPr>
          <w:ilvl w:val="2"/>
          <w:numId w:val="6"/>
        </w:numPr>
      </w:pPr>
      <w:r>
        <w:t>The ability of computers to connect to the internet</w:t>
      </w:r>
    </w:p>
    <w:p w14:paraId="31BCA71E" w14:textId="77777777" w:rsidR="00B01B52" w:rsidRDefault="00B01B52">
      <w:pPr>
        <w:pStyle w:val="Compact"/>
        <w:numPr>
          <w:ilvl w:val="1"/>
          <w:numId w:val="3"/>
        </w:numPr>
      </w:pPr>
    </w:p>
    <w:p w14:paraId="2D63FA99" w14:textId="77777777" w:rsidR="00B01B52" w:rsidRDefault="00000000">
      <w:pPr>
        <w:pStyle w:val="Compact"/>
        <w:numPr>
          <w:ilvl w:val="2"/>
          <w:numId w:val="7"/>
        </w:numPr>
      </w:pPr>
      <w:r>
        <w:t>The ability of computers to store large amounts of data</w:t>
      </w:r>
    </w:p>
    <w:p w14:paraId="6F918B1B" w14:textId="77777777" w:rsidR="00B01B52" w:rsidRDefault="00000000">
      <w:pPr>
        <w:numPr>
          <w:ilvl w:val="0"/>
          <w:numId w:val="1"/>
        </w:numPr>
      </w:pPr>
      <w:r>
        <w:t>Answer: B) The ability of computers to perform tasks that normally require human intelligence</w:t>
      </w:r>
    </w:p>
    <w:p w14:paraId="3D928E9C" w14:textId="77777777" w:rsidR="00B01B52" w:rsidRDefault="00000000">
      <w:pPr>
        <w:numPr>
          <w:ilvl w:val="0"/>
          <w:numId w:val="2"/>
        </w:numPr>
      </w:pPr>
      <w:r>
        <w:t>What is machine learning?</w:t>
      </w:r>
    </w:p>
    <w:p w14:paraId="3A75BDA1" w14:textId="77777777" w:rsidR="00B01B52" w:rsidRDefault="00B01B52">
      <w:pPr>
        <w:pStyle w:val="Compact"/>
        <w:numPr>
          <w:ilvl w:val="1"/>
          <w:numId w:val="8"/>
        </w:numPr>
      </w:pPr>
    </w:p>
    <w:p w14:paraId="51F8A3DA" w14:textId="77777777" w:rsidR="00B01B52" w:rsidRDefault="00000000">
      <w:pPr>
        <w:pStyle w:val="Compact"/>
        <w:numPr>
          <w:ilvl w:val="2"/>
          <w:numId w:val="9"/>
        </w:numPr>
      </w:pPr>
      <w:r>
        <w:t>When computers learn from data without being explicitly programmed</w:t>
      </w:r>
    </w:p>
    <w:p w14:paraId="4AB2BE48" w14:textId="77777777" w:rsidR="00B01B52" w:rsidRDefault="00B01B52">
      <w:pPr>
        <w:pStyle w:val="Compact"/>
        <w:numPr>
          <w:ilvl w:val="1"/>
          <w:numId w:val="8"/>
        </w:numPr>
      </w:pPr>
    </w:p>
    <w:p w14:paraId="463AB310" w14:textId="77777777" w:rsidR="00B01B52" w:rsidRDefault="00000000">
      <w:pPr>
        <w:pStyle w:val="Compact"/>
        <w:numPr>
          <w:ilvl w:val="2"/>
          <w:numId w:val="10"/>
        </w:numPr>
      </w:pPr>
      <w:r>
        <w:t>When computers follow exact instructions given by programmers</w:t>
      </w:r>
    </w:p>
    <w:p w14:paraId="54F43DA9" w14:textId="77777777" w:rsidR="00B01B52" w:rsidRDefault="00B01B52">
      <w:pPr>
        <w:pStyle w:val="Compact"/>
        <w:numPr>
          <w:ilvl w:val="1"/>
          <w:numId w:val="8"/>
        </w:numPr>
      </w:pPr>
    </w:p>
    <w:p w14:paraId="38EE55DC" w14:textId="77777777" w:rsidR="00B01B52" w:rsidRDefault="00000000">
      <w:pPr>
        <w:pStyle w:val="Compact"/>
        <w:numPr>
          <w:ilvl w:val="2"/>
          <w:numId w:val="11"/>
        </w:numPr>
      </w:pPr>
      <w:r>
        <w:t>When computers teach humans new skills</w:t>
      </w:r>
    </w:p>
    <w:p w14:paraId="2A60AE1E" w14:textId="77777777" w:rsidR="00B01B52" w:rsidRDefault="00B01B52">
      <w:pPr>
        <w:pStyle w:val="Compact"/>
        <w:numPr>
          <w:ilvl w:val="1"/>
          <w:numId w:val="8"/>
        </w:numPr>
      </w:pPr>
    </w:p>
    <w:p w14:paraId="5A047C87" w14:textId="77777777" w:rsidR="00B01B52" w:rsidRDefault="00000000">
      <w:pPr>
        <w:pStyle w:val="Compact"/>
        <w:numPr>
          <w:ilvl w:val="2"/>
          <w:numId w:val="12"/>
        </w:numPr>
      </w:pPr>
      <w:r>
        <w:t>When computers calculate mathematical equations</w:t>
      </w:r>
    </w:p>
    <w:p w14:paraId="792A39C1" w14:textId="77777777" w:rsidR="00B01B52" w:rsidRDefault="00000000">
      <w:pPr>
        <w:numPr>
          <w:ilvl w:val="0"/>
          <w:numId w:val="1"/>
        </w:numPr>
      </w:pPr>
      <w:r>
        <w:t>Answer: A) When computers learn from data without being explicitly programmed</w:t>
      </w:r>
    </w:p>
    <w:p w14:paraId="602178CB" w14:textId="77777777" w:rsidR="00162663" w:rsidRDefault="0016266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2" w:name="deep-learning-basics"/>
      <w:bookmarkEnd w:id="1"/>
      <w:r>
        <w:br w:type="page"/>
      </w:r>
    </w:p>
    <w:p w14:paraId="63F6A4D6" w14:textId="5EA7A2E8" w:rsidR="00B01B52" w:rsidRDefault="00000000">
      <w:pPr>
        <w:pStyle w:val="Heading2"/>
      </w:pPr>
      <w:r>
        <w:lastRenderedPageBreak/>
        <w:t>Deep Learning Basics</w:t>
      </w:r>
    </w:p>
    <w:p w14:paraId="081E8C2C" w14:textId="77777777" w:rsidR="00B01B52" w:rsidRDefault="00000000">
      <w:pPr>
        <w:numPr>
          <w:ilvl w:val="0"/>
          <w:numId w:val="13"/>
        </w:numPr>
      </w:pPr>
      <w:r>
        <w:t>What is deep learning?</w:t>
      </w:r>
    </w:p>
    <w:p w14:paraId="16F43314" w14:textId="77777777" w:rsidR="00B01B52" w:rsidRDefault="00B01B52">
      <w:pPr>
        <w:pStyle w:val="Compact"/>
        <w:numPr>
          <w:ilvl w:val="1"/>
          <w:numId w:val="14"/>
        </w:numPr>
      </w:pPr>
    </w:p>
    <w:p w14:paraId="3158377F" w14:textId="77777777" w:rsidR="00B01B52" w:rsidRDefault="00000000">
      <w:pPr>
        <w:pStyle w:val="Compact"/>
        <w:numPr>
          <w:ilvl w:val="2"/>
          <w:numId w:val="15"/>
        </w:numPr>
      </w:pPr>
      <w:r>
        <w:t>Learning that happens deep underwater</w:t>
      </w:r>
    </w:p>
    <w:p w14:paraId="2055C394" w14:textId="77777777" w:rsidR="00B01B52" w:rsidRDefault="00B01B52">
      <w:pPr>
        <w:pStyle w:val="Compact"/>
        <w:numPr>
          <w:ilvl w:val="1"/>
          <w:numId w:val="14"/>
        </w:numPr>
      </w:pPr>
    </w:p>
    <w:p w14:paraId="153CC056" w14:textId="77777777" w:rsidR="00B01B52" w:rsidRDefault="00000000">
      <w:pPr>
        <w:pStyle w:val="Compact"/>
        <w:numPr>
          <w:ilvl w:val="2"/>
          <w:numId w:val="16"/>
        </w:numPr>
      </w:pPr>
      <w:r>
        <w:t>Learning about deep space</w:t>
      </w:r>
    </w:p>
    <w:p w14:paraId="56AB663A" w14:textId="77777777" w:rsidR="00B01B52" w:rsidRDefault="00B01B52">
      <w:pPr>
        <w:pStyle w:val="Compact"/>
        <w:numPr>
          <w:ilvl w:val="1"/>
          <w:numId w:val="14"/>
        </w:numPr>
      </w:pPr>
    </w:p>
    <w:p w14:paraId="087DA7C0" w14:textId="77777777" w:rsidR="00B01B52" w:rsidRDefault="00000000">
      <w:pPr>
        <w:pStyle w:val="Compact"/>
        <w:numPr>
          <w:ilvl w:val="2"/>
          <w:numId w:val="17"/>
        </w:numPr>
      </w:pPr>
      <w:r>
        <w:t>A branch of machine learning using neural networks with many layers</w:t>
      </w:r>
    </w:p>
    <w:p w14:paraId="57991AB5" w14:textId="77777777" w:rsidR="00B01B52" w:rsidRDefault="00B01B52">
      <w:pPr>
        <w:pStyle w:val="Compact"/>
        <w:numPr>
          <w:ilvl w:val="1"/>
          <w:numId w:val="14"/>
        </w:numPr>
      </w:pPr>
    </w:p>
    <w:p w14:paraId="27A2872B" w14:textId="77777777" w:rsidR="00B01B52" w:rsidRDefault="00000000">
      <w:pPr>
        <w:pStyle w:val="Compact"/>
        <w:numPr>
          <w:ilvl w:val="2"/>
          <w:numId w:val="18"/>
        </w:numPr>
      </w:pPr>
      <w:r>
        <w:t>Learning that takes a very long time</w:t>
      </w:r>
    </w:p>
    <w:p w14:paraId="2128484D" w14:textId="77777777" w:rsidR="00B01B52" w:rsidRDefault="00000000">
      <w:pPr>
        <w:numPr>
          <w:ilvl w:val="0"/>
          <w:numId w:val="1"/>
        </w:numPr>
      </w:pPr>
      <w:r>
        <w:t>Answer: C) A branch of machine learning using neural networks with many layers</w:t>
      </w:r>
    </w:p>
    <w:p w14:paraId="216A76FC" w14:textId="77777777" w:rsidR="00B01B52" w:rsidRDefault="00000000">
      <w:pPr>
        <w:numPr>
          <w:ilvl w:val="0"/>
          <w:numId w:val="13"/>
        </w:numPr>
      </w:pPr>
      <w:r>
        <w:t>What is a key difference between traditional machine learning and deep learning?</w:t>
      </w:r>
    </w:p>
    <w:p w14:paraId="0C636031" w14:textId="77777777" w:rsidR="00B01B52" w:rsidRDefault="00B01B52">
      <w:pPr>
        <w:pStyle w:val="Compact"/>
        <w:numPr>
          <w:ilvl w:val="1"/>
          <w:numId w:val="19"/>
        </w:numPr>
      </w:pPr>
    </w:p>
    <w:p w14:paraId="5B6DE595" w14:textId="77777777" w:rsidR="00B01B52" w:rsidRDefault="00000000">
      <w:pPr>
        <w:pStyle w:val="Compact"/>
        <w:numPr>
          <w:ilvl w:val="2"/>
          <w:numId w:val="20"/>
        </w:numPr>
      </w:pPr>
      <w:r>
        <w:t>Traditional machine learning is newer than deep learning</w:t>
      </w:r>
    </w:p>
    <w:p w14:paraId="220D5E4C" w14:textId="77777777" w:rsidR="00B01B52" w:rsidRDefault="00B01B52">
      <w:pPr>
        <w:pStyle w:val="Compact"/>
        <w:numPr>
          <w:ilvl w:val="1"/>
          <w:numId w:val="19"/>
        </w:numPr>
      </w:pPr>
    </w:p>
    <w:p w14:paraId="75E742ED" w14:textId="77777777" w:rsidR="00B01B52" w:rsidRDefault="00000000">
      <w:pPr>
        <w:pStyle w:val="Compact"/>
        <w:numPr>
          <w:ilvl w:val="2"/>
          <w:numId w:val="21"/>
        </w:numPr>
      </w:pPr>
      <w:r>
        <w:t>Traditional machine learning often requires manual feature extraction; deep learning can discover features automatically</w:t>
      </w:r>
    </w:p>
    <w:p w14:paraId="43FF7C94" w14:textId="77777777" w:rsidR="00B01B52" w:rsidRDefault="00B01B52">
      <w:pPr>
        <w:pStyle w:val="Compact"/>
        <w:numPr>
          <w:ilvl w:val="1"/>
          <w:numId w:val="19"/>
        </w:numPr>
      </w:pPr>
    </w:p>
    <w:p w14:paraId="3B5B049F" w14:textId="77777777" w:rsidR="00B01B52" w:rsidRDefault="00000000">
      <w:pPr>
        <w:pStyle w:val="Compact"/>
        <w:numPr>
          <w:ilvl w:val="2"/>
          <w:numId w:val="22"/>
        </w:numPr>
      </w:pPr>
      <w:r>
        <w:t>Deep learning doesn’t use data; traditional machine learning does</w:t>
      </w:r>
    </w:p>
    <w:p w14:paraId="2DCD0CD9" w14:textId="77777777" w:rsidR="00B01B52" w:rsidRDefault="00B01B52">
      <w:pPr>
        <w:pStyle w:val="Compact"/>
        <w:numPr>
          <w:ilvl w:val="1"/>
          <w:numId w:val="19"/>
        </w:numPr>
      </w:pPr>
    </w:p>
    <w:p w14:paraId="2E72A671" w14:textId="77777777" w:rsidR="00B01B52" w:rsidRDefault="00000000">
      <w:pPr>
        <w:pStyle w:val="Compact"/>
        <w:numPr>
          <w:ilvl w:val="2"/>
          <w:numId w:val="23"/>
        </w:numPr>
      </w:pPr>
      <w:r>
        <w:t>Traditional machine learning is only used for images; deep learning is used for text</w:t>
      </w:r>
    </w:p>
    <w:p w14:paraId="7F680D12" w14:textId="77777777" w:rsidR="00B01B52" w:rsidRDefault="00000000">
      <w:pPr>
        <w:numPr>
          <w:ilvl w:val="0"/>
          <w:numId w:val="1"/>
        </w:numPr>
      </w:pPr>
      <w:r>
        <w:t>Answer: B) Traditional machine learning often requires manual feature extraction; deep learning can discover features automatically</w:t>
      </w:r>
    </w:p>
    <w:p w14:paraId="55CA6B71" w14:textId="77777777" w:rsidR="00B01B52" w:rsidRDefault="00000000">
      <w:pPr>
        <w:numPr>
          <w:ilvl w:val="0"/>
          <w:numId w:val="13"/>
        </w:numPr>
      </w:pPr>
      <w:r>
        <w:t>What does the term “depth” refer to in deep learning?</w:t>
      </w:r>
    </w:p>
    <w:p w14:paraId="5188AA49" w14:textId="77777777" w:rsidR="00B01B52" w:rsidRDefault="00B01B52">
      <w:pPr>
        <w:pStyle w:val="Compact"/>
        <w:numPr>
          <w:ilvl w:val="1"/>
          <w:numId w:val="24"/>
        </w:numPr>
      </w:pPr>
    </w:p>
    <w:p w14:paraId="02F9A35E" w14:textId="77777777" w:rsidR="00B01B52" w:rsidRDefault="00000000">
      <w:pPr>
        <w:pStyle w:val="Compact"/>
        <w:numPr>
          <w:ilvl w:val="2"/>
          <w:numId w:val="25"/>
        </w:numPr>
      </w:pPr>
      <w:r>
        <w:t>The difficulty of the problems it solves</w:t>
      </w:r>
    </w:p>
    <w:p w14:paraId="3DFCEF64" w14:textId="77777777" w:rsidR="00B01B52" w:rsidRDefault="00B01B52">
      <w:pPr>
        <w:pStyle w:val="Compact"/>
        <w:numPr>
          <w:ilvl w:val="1"/>
          <w:numId w:val="24"/>
        </w:numPr>
      </w:pPr>
    </w:p>
    <w:p w14:paraId="2B78A98C" w14:textId="77777777" w:rsidR="00B01B52" w:rsidRDefault="00000000">
      <w:pPr>
        <w:pStyle w:val="Compact"/>
        <w:numPr>
          <w:ilvl w:val="2"/>
          <w:numId w:val="26"/>
        </w:numPr>
      </w:pPr>
      <w:r>
        <w:t>How deeply it understands concepts</w:t>
      </w:r>
    </w:p>
    <w:p w14:paraId="4F0D1EA6" w14:textId="77777777" w:rsidR="00B01B52" w:rsidRDefault="00B01B52">
      <w:pPr>
        <w:pStyle w:val="Compact"/>
        <w:numPr>
          <w:ilvl w:val="1"/>
          <w:numId w:val="24"/>
        </w:numPr>
      </w:pPr>
    </w:p>
    <w:p w14:paraId="455DA863" w14:textId="77777777" w:rsidR="00B01B52" w:rsidRDefault="00000000">
      <w:pPr>
        <w:pStyle w:val="Compact"/>
        <w:numPr>
          <w:ilvl w:val="2"/>
          <w:numId w:val="27"/>
        </w:numPr>
      </w:pPr>
      <w:r>
        <w:t>The number of layers in the neural network</w:t>
      </w:r>
    </w:p>
    <w:p w14:paraId="3511AEE3" w14:textId="77777777" w:rsidR="00B01B52" w:rsidRDefault="00B01B52">
      <w:pPr>
        <w:pStyle w:val="Compact"/>
        <w:numPr>
          <w:ilvl w:val="1"/>
          <w:numId w:val="24"/>
        </w:numPr>
      </w:pPr>
    </w:p>
    <w:p w14:paraId="026F1AE7" w14:textId="77777777" w:rsidR="00B01B52" w:rsidRDefault="00000000">
      <w:pPr>
        <w:pStyle w:val="Compact"/>
        <w:numPr>
          <w:ilvl w:val="2"/>
          <w:numId w:val="28"/>
        </w:numPr>
      </w:pPr>
      <w:r>
        <w:t>The depth of knowledge of the programmer</w:t>
      </w:r>
    </w:p>
    <w:p w14:paraId="7B67BAA0" w14:textId="2ED3F18D" w:rsidR="0037539F" w:rsidRDefault="00000000">
      <w:pPr>
        <w:numPr>
          <w:ilvl w:val="0"/>
          <w:numId w:val="1"/>
        </w:numPr>
      </w:pPr>
      <w:r>
        <w:t>Answer: C) The number of layers in the neural network</w:t>
      </w:r>
    </w:p>
    <w:p w14:paraId="13E66F1D" w14:textId="77777777" w:rsidR="0037539F" w:rsidRDefault="0037539F">
      <w:r>
        <w:br w:type="page"/>
      </w:r>
    </w:p>
    <w:p w14:paraId="556F7A7F" w14:textId="77777777" w:rsidR="00B01B52" w:rsidRDefault="00000000">
      <w:pPr>
        <w:numPr>
          <w:ilvl w:val="0"/>
          <w:numId w:val="13"/>
        </w:numPr>
      </w:pPr>
      <w:r>
        <w:t>What is representation learning in the context of deep learning?</w:t>
      </w:r>
    </w:p>
    <w:p w14:paraId="30BB39F9" w14:textId="77777777" w:rsidR="00B01B52" w:rsidRDefault="00B01B52">
      <w:pPr>
        <w:pStyle w:val="Compact"/>
        <w:numPr>
          <w:ilvl w:val="1"/>
          <w:numId w:val="29"/>
        </w:numPr>
      </w:pPr>
    </w:p>
    <w:p w14:paraId="19ABC526" w14:textId="77777777" w:rsidR="00B01B52" w:rsidRDefault="00000000">
      <w:pPr>
        <w:pStyle w:val="Compact"/>
        <w:numPr>
          <w:ilvl w:val="2"/>
          <w:numId w:val="30"/>
        </w:numPr>
      </w:pPr>
      <w:r>
        <w:t>Learning how to represent yourself in social situations</w:t>
      </w:r>
    </w:p>
    <w:p w14:paraId="6DB7056A" w14:textId="77777777" w:rsidR="00B01B52" w:rsidRDefault="00B01B52">
      <w:pPr>
        <w:pStyle w:val="Compact"/>
        <w:numPr>
          <w:ilvl w:val="1"/>
          <w:numId w:val="29"/>
        </w:numPr>
      </w:pPr>
    </w:p>
    <w:p w14:paraId="21579FB5" w14:textId="77777777" w:rsidR="00B01B52" w:rsidRDefault="00000000">
      <w:pPr>
        <w:pStyle w:val="Compact"/>
        <w:numPr>
          <w:ilvl w:val="2"/>
          <w:numId w:val="31"/>
        </w:numPr>
      </w:pPr>
      <w:r>
        <w:t>The ability of a machine to automatically discover important features from raw data</w:t>
      </w:r>
    </w:p>
    <w:p w14:paraId="3996A152" w14:textId="77777777" w:rsidR="00B01B52" w:rsidRDefault="00B01B52">
      <w:pPr>
        <w:pStyle w:val="Compact"/>
        <w:numPr>
          <w:ilvl w:val="1"/>
          <w:numId w:val="29"/>
        </w:numPr>
      </w:pPr>
    </w:p>
    <w:p w14:paraId="62B793F7" w14:textId="77777777" w:rsidR="00B01B52" w:rsidRDefault="00000000">
      <w:pPr>
        <w:pStyle w:val="Compact"/>
        <w:numPr>
          <w:ilvl w:val="2"/>
          <w:numId w:val="32"/>
        </w:numPr>
      </w:pPr>
      <w:r>
        <w:t>Learning how to draw representations of objects</w:t>
      </w:r>
    </w:p>
    <w:p w14:paraId="37B44804" w14:textId="77777777" w:rsidR="00B01B52" w:rsidRDefault="00B01B52">
      <w:pPr>
        <w:pStyle w:val="Compact"/>
        <w:numPr>
          <w:ilvl w:val="1"/>
          <w:numId w:val="29"/>
        </w:numPr>
      </w:pPr>
    </w:p>
    <w:p w14:paraId="1A3BA0C4" w14:textId="77777777" w:rsidR="00B01B52" w:rsidRDefault="00000000">
      <w:pPr>
        <w:pStyle w:val="Compact"/>
        <w:numPr>
          <w:ilvl w:val="2"/>
          <w:numId w:val="33"/>
        </w:numPr>
      </w:pPr>
      <w:r>
        <w:t>A way to represent problems in mathematical form</w:t>
      </w:r>
    </w:p>
    <w:p w14:paraId="7C933479" w14:textId="77777777" w:rsidR="00B01B52" w:rsidRDefault="00000000">
      <w:pPr>
        <w:numPr>
          <w:ilvl w:val="0"/>
          <w:numId w:val="1"/>
        </w:numPr>
      </w:pPr>
      <w:r>
        <w:t>Answer: B) The ability of a machine to automatically discover important features from raw data</w:t>
      </w:r>
    </w:p>
    <w:p w14:paraId="36510BC8" w14:textId="77777777" w:rsidR="00B01B52" w:rsidRDefault="00000000">
      <w:pPr>
        <w:pStyle w:val="Heading2"/>
      </w:pPr>
      <w:bookmarkStart w:id="3" w:name="neural-networks"/>
      <w:bookmarkEnd w:id="2"/>
      <w:r>
        <w:t>Neural Networks</w:t>
      </w:r>
    </w:p>
    <w:p w14:paraId="5E3DBB04" w14:textId="77777777" w:rsidR="00B01B52" w:rsidRDefault="00000000">
      <w:pPr>
        <w:numPr>
          <w:ilvl w:val="0"/>
          <w:numId w:val="34"/>
        </w:numPr>
      </w:pPr>
      <w:r>
        <w:t>What inspired the design of neural networks?</w:t>
      </w:r>
    </w:p>
    <w:p w14:paraId="013C6D9C" w14:textId="77777777" w:rsidR="00B01B52" w:rsidRDefault="00B01B52">
      <w:pPr>
        <w:pStyle w:val="Compact"/>
        <w:numPr>
          <w:ilvl w:val="1"/>
          <w:numId w:val="35"/>
        </w:numPr>
      </w:pPr>
    </w:p>
    <w:p w14:paraId="0645B565" w14:textId="77777777" w:rsidR="00B01B52" w:rsidRDefault="00000000">
      <w:pPr>
        <w:pStyle w:val="Compact"/>
        <w:numPr>
          <w:ilvl w:val="2"/>
          <w:numId w:val="36"/>
        </w:numPr>
      </w:pPr>
      <w:r>
        <w:t>Computer circuits</w:t>
      </w:r>
    </w:p>
    <w:p w14:paraId="3B4C8E41" w14:textId="77777777" w:rsidR="00B01B52" w:rsidRDefault="00B01B52">
      <w:pPr>
        <w:pStyle w:val="Compact"/>
        <w:numPr>
          <w:ilvl w:val="1"/>
          <w:numId w:val="35"/>
        </w:numPr>
      </w:pPr>
    </w:p>
    <w:p w14:paraId="02FA192F" w14:textId="77777777" w:rsidR="00B01B52" w:rsidRDefault="00000000">
      <w:pPr>
        <w:pStyle w:val="Compact"/>
        <w:numPr>
          <w:ilvl w:val="2"/>
          <w:numId w:val="37"/>
        </w:numPr>
      </w:pPr>
      <w:r>
        <w:t>The human brain</w:t>
      </w:r>
    </w:p>
    <w:p w14:paraId="4FA4D1D3" w14:textId="77777777" w:rsidR="00B01B52" w:rsidRDefault="00B01B52">
      <w:pPr>
        <w:pStyle w:val="Compact"/>
        <w:numPr>
          <w:ilvl w:val="1"/>
          <w:numId w:val="35"/>
        </w:numPr>
      </w:pPr>
    </w:p>
    <w:p w14:paraId="01127CE0" w14:textId="77777777" w:rsidR="00B01B52" w:rsidRDefault="00000000">
      <w:pPr>
        <w:pStyle w:val="Compact"/>
        <w:numPr>
          <w:ilvl w:val="2"/>
          <w:numId w:val="38"/>
        </w:numPr>
      </w:pPr>
      <w:r>
        <w:t>Electrical grids</w:t>
      </w:r>
    </w:p>
    <w:p w14:paraId="3D4D5319" w14:textId="77777777" w:rsidR="00B01B52" w:rsidRDefault="00B01B52">
      <w:pPr>
        <w:pStyle w:val="Compact"/>
        <w:numPr>
          <w:ilvl w:val="1"/>
          <w:numId w:val="35"/>
        </w:numPr>
      </w:pPr>
    </w:p>
    <w:p w14:paraId="5A79C8FD" w14:textId="77777777" w:rsidR="00B01B52" w:rsidRDefault="00000000">
      <w:pPr>
        <w:pStyle w:val="Compact"/>
        <w:numPr>
          <w:ilvl w:val="2"/>
          <w:numId w:val="39"/>
        </w:numPr>
      </w:pPr>
      <w:r>
        <w:t>Traffic networks</w:t>
      </w:r>
    </w:p>
    <w:p w14:paraId="0D206E3A" w14:textId="77777777" w:rsidR="00B01B52" w:rsidRDefault="00000000">
      <w:pPr>
        <w:numPr>
          <w:ilvl w:val="0"/>
          <w:numId w:val="1"/>
        </w:numPr>
      </w:pPr>
      <w:r>
        <w:t>Answer: B) The human brain</w:t>
      </w:r>
    </w:p>
    <w:p w14:paraId="30315228" w14:textId="77777777" w:rsidR="00B01B52" w:rsidRDefault="00000000">
      <w:pPr>
        <w:numPr>
          <w:ilvl w:val="0"/>
          <w:numId w:val="34"/>
        </w:numPr>
      </w:pPr>
      <w:r>
        <w:t>Which of these is NOT a type of neural network mentioned in the lecture?</w:t>
      </w:r>
    </w:p>
    <w:p w14:paraId="6F298D03" w14:textId="77777777" w:rsidR="00B01B52" w:rsidRDefault="00B01B52">
      <w:pPr>
        <w:pStyle w:val="Compact"/>
        <w:numPr>
          <w:ilvl w:val="1"/>
          <w:numId w:val="40"/>
        </w:numPr>
      </w:pPr>
    </w:p>
    <w:p w14:paraId="2813AD0B" w14:textId="77777777" w:rsidR="00B01B52" w:rsidRDefault="00000000">
      <w:pPr>
        <w:pStyle w:val="Compact"/>
        <w:numPr>
          <w:ilvl w:val="2"/>
          <w:numId w:val="41"/>
        </w:numPr>
      </w:pPr>
      <w:r>
        <w:t>Convolutional Neural Networks (CNN)</w:t>
      </w:r>
    </w:p>
    <w:p w14:paraId="15E249B4" w14:textId="77777777" w:rsidR="00B01B52" w:rsidRDefault="00B01B52">
      <w:pPr>
        <w:pStyle w:val="Compact"/>
        <w:numPr>
          <w:ilvl w:val="1"/>
          <w:numId w:val="40"/>
        </w:numPr>
      </w:pPr>
    </w:p>
    <w:p w14:paraId="2532358A" w14:textId="77777777" w:rsidR="00B01B52" w:rsidRDefault="00000000">
      <w:pPr>
        <w:pStyle w:val="Compact"/>
        <w:numPr>
          <w:ilvl w:val="2"/>
          <w:numId w:val="42"/>
        </w:numPr>
      </w:pPr>
      <w:r>
        <w:t>Recurrent Neural Networks (RNN)</w:t>
      </w:r>
    </w:p>
    <w:p w14:paraId="123CBCFD" w14:textId="77777777" w:rsidR="00B01B52" w:rsidRDefault="00B01B52">
      <w:pPr>
        <w:pStyle w:val="Compact"/>
        <w:numPr>
          <w:ilvl w:val="1"/>
          <w:numId w:val="40"/>
        </w:numPr>
      </w:pPr>
    </w:p>
    <w:p w14:paraId="3F2ADED2" w14:textId="77777777" w:rsidR="00B01B52" w:rsidRDefault="00000000">
      <w:pPr>
        <w:pStyle w:val="Compact"/>
        <w:numPr>
          <w:ilvl w:val="2"/>
          <w:numId w:val="43"/>
        </w:numPr>
      </w:pPr>
      <w:r>
        <w:t>Diagonal Neural Networks (DNN)</w:t>
      </w:r>
    </w:p>
    <w:p w14:paraId="6AB2FEDF" w14:textId="77777777" w:rsidR="00B01B52" w:rsidRDefault="00B01B52">
      <w:pPr>
        <w:pStyle w:val="Compact"/>
        <w:numPr>
          <w:ilvl w:val="1"/>
          <w:numId w:val="40"/>
        </w:numPr>
      </w:pPr>
    </w:p>
    <w:p w14:paraId="6FE89005" w14:textId="2C786851" w:rsidR="00B01B52" w:rsidRDefault="00000000">
      <w:pPr>
        <w:pStyle w:val="Compact"/>
        <w:numPr>
          <w:ilvl w:val="2"/>
          <w:numId w:val="44"/>
        </w:numPr>
      </w:pPr>
      <w:r>
        <w:t>Feedforward Neural Networks</w:t>
      </w:r>
      <w:r w:rsidR="0037539F">
        <w:t xml:space="preserve"> (FNN)</w:t>
      </w:r>
    </w:p>
    <w:p w14:paraId="47E9F5F2" w14:textId="5A2467BE" w:rsidR="0037539F" w:rsidRDefault="00000000">
      <w:pPr>
        <w:numPr>
          <w:ilvl w:val="0"/>
          <w:numId w:val="1"/>
        </w:numPr>
      </w:pPr>
      <w:r>
        <w:t>Answer: C) Diagonal Neural Networks (DNN)</w:t>
      </w:r>
    </w:p>
    <w:p w14:paraId="41ACD3D1" w14:textId="77777777" w:rsidR="0037539F" w:rsidRDefault="0037539F">
      <w:r>
        <w:br w:type="page"/>
      </w:r>
    </w:p>
    <w:p w14:paraId="758D0E91" w14:textId="77777777" w:rsidR="00B01B52" w:rsidRDefault="00000000">
      <w:pPr>
        <w:numPr>
          <w:ilvl w:val="0"/>
          <w:numId w:val="34"/>
        </w:numPr>
      </w:pPr>
      <w:r>
        <w:t>What are the main parts of a standard neural network?</w:t>
      </w:r>
    </w:p>
    <w:p w14:paraId="3F74BFB8" w14:textId="77777777" w:rsidR="00B01B52" w:rsidRDefault="00B01B52">
      <w:pPr>
        <w:pStyle w:val="Compact"/>
        <w:numPr>
          <w:ilvl w:val="1"/>
          <w:numId w:val="45"/>
        </w:numPr>
      </w:pPr>
    </w:p>
    <w:p w14:paraId="7CEBD72C" w14:textId="77777777" w:rsidR="00B01B52" w:rsidRDefault="00000000">
      <w:pPr>
        <w:pStyle w:val="Compact"/>
        <w:numPr>
          <w:ilvl w:val="2"/>
          <w:numId w:val="46"/>
        </w:numPr>
      </w:pPr>
      <w:r>
        <w:t>Input layer, hidden layers, output layer</w:t>
      </w:r>
    </w:p>
    <w:p w14:paraId="7EAAB14F" w14:textId="77777777" w:rsidR="00B01B52" w:rsidRDefault="00B01B52">
      <w:pPr>
        <w:pStyle w:val="Compact"/>
        <w:numPr>
          <w:ilvl w:val="1"/>
          <w:numId w:val="45"/>
        </w:numPr>
      </w:pPr>
    </w:p>
    <w:p w14:paraId="75612D7D" w14:textId="77777777" w:rsidR="00B01B52" w:rsidRDefault="00000000">
      <w:pPr>
        <w:pStyle w:val="Compact"/>
        <w:numPr>
          <w:ilvl w:val="2"/>
          <w:numId w:val="47"/>
        </w:numPr>
      </w:pPr>
      <w:r>
        <w:t>Start, middle, end</w:t>
      </w:r>
    </w:p>
    <w:p w14:paraId="2C1B161D" w14:textId="77777777" w:rsidR="00B01B52" w:rsidRDefault="00B01B52">
      <w:pPr>
        <w:pStyle w:val="Compact"/>
        <w:numPr>
          <w:ilvl w:val="1"/>
          <w:numId w:val="45"/>
        </w:numPr>
      </w:pPr>
    </w:p>
    <w:p w14:paraId="262C1A33" w14:textId="77777777" w:rsidR="00B01B52" w:rsidRDefault="00000000">
      <w:pPr>
        <w:pStyle w:val="Compact"/>
        <w:numPr>
          <w:ilvl w:val="2"/>
          <w:numId w:val="48"/>
        </w:numPr>
      </w:pPr>
      <w:r>
        <w:t>Top, bottom, sides</w:t>
      </w:r>
    </w:p>
    <w:p w14:paraId="04F5CAD5" w14:textId="77777777" w:rsidR="00B01B52" w:rsidRDefault="00B01B52">
      <w:pPr>
        <w:pStyle w:val="Compact"/>
        <w:numPr>
          <w:ilvl w:val="1"/>
          <w:numId w:val="45"/>
        </w:numPr>
      </w:pPr>
    </w:p>
    <w:p w14:paraId="6472F89C" w14:textId="77777777" w:rsidR="00B01B52" w:rsidRDefault="00000000">
      <w:pPr>
        <w:pStyle w:val="Compact"/>
        <w:numPr>
          <w:ilvl w:val="2"/>
          <w:numId w:val="49"/>
        </w:numPr>
      </w:pPr>
      <w:r>
        <w:t>Data, algorithm, result</w:t>
      </w:r>
    </w:p>
    <w:p w14:paraId="29B87175" w14:textId="77777777" w:rsidR="00B01B52" w:rsidRDefault="00000000">
      <w:pPr>
        <w:numPr>
          <w:ilvl w:val="0"/>
          <w:numId w:val="1"/>
        </w:numPr>
      </w:pPr>
      <w:r>
        <w:t>Answer: A) Input layer, hidden layers, output layer</w:t>
      </w:r>
    </w:p>
    <w:p w14:paraId="23E567DA" w14:textId="77777777" w:rsidR="00B01B52" w:rsidRDefault="00000000">
      <w:pPr>
        <w:numPr>
          <w:ilvl w:val="0"/>
          <w:numId w:val="34"/>
        </w:numPr>
      </w:pPr>
      <w:r>
        <w:t xml:space="preserve">What is a </w:t>
      </w:r>
      <w:r w:rsidRPr="0037539F">
        <w:rPr>
          <w:i/>
          <w:iCs/>
          <w:color w:val="FF0000"/>
        </w:rPr>
        <w:t>perceptron</w:t>
      </w:r>
      <w:r>
        <w:t>?</w:t>
      </w:r>
    </w:p>
    <w:p w14:paraId="32CDE193" w14:textId="77777777" w:rsidR="00B01B52" w:rsidRDefault="00B01B52">
      <w:pPr>
        <w:pStyle w:val="Compact"/>
        <w:numPr>
          <w:ilvl w:val="1"/>
          <w:numId w:val="50"/>
        </w:numPr>
      </w:pPr>
    </w:p>
    <w:p w14:paraId="1F5393E7" w14:textId="77777777" w:rsidR="00B01B52" w:rsidRDefault="00000000">
      <w:pPr>
        <w:pStyle w:val="Compact"/>
        <w:numPr>
          <w:ilvl w:val="2"/>
          <w:numId w:val="51"/>
        </w:numPr>
      </w:pPr>
      <w:r>
        <w:t>A type of camera used in computer vision</w:t>
      </w:r>
    </w:p>
    <w:p w14:paraId="645DD40A" w14:textId="77777777" w:rsidR="00B01B52" w:rsidRDefault="00B01B52">
      <w:pPr>
        <w:pStyle w:val="Compact"/>
        <w:numPr>
          <w:ilvl w:val="1"/>
          <w:numId w:val="50"/>
        </w:numPr>
      </w:pPr>
    </w:p>
    <w:p w14:paraId="7E9C7CA3" w14:textId="77777777" w:rsidR="00B01B52" w:rsidRPr="0037539F" w:rsidRDefault="00000000">
      <w:pPr>
        <w:pStyle w:val="Compact"/>
        <w:numPr>
          <w:ilvl w:val="2"/>
          <w:numId w:val="52"/>
        </w:numPr>
        <w:rPr>
          <w:i/>
          <w:iCs/>
        </w:rPr>
      </w:pPr>
      <w:r w:rsidRPr="0037539F">
        <w:rPr>
          <w:i/>
          <w:iCs/>
        </w:rPr>
        <w:t>A neural network without any hidden layers</w:t>
      </w:r>
    </w:p>
    <w:p w14:paraId="546686D4" w14:textId="77777777" w:rsidR="00B01B52" w:rsidRDefault="00B01B52">
      <w:pPr>
        <w:pStyle w:val="Compact"/>
        <w:numPr>
          <w:ilvl w:val="1"/>
          <w:numId w:val="50"/>
        </w:numPr>
      </w:pPr>
    </w:p>
    <w:p w14:paraId="7C4F588A" w14:textId="77777777" w:rsidR="00B01B52" w:rsidRDefault="00000000">
      <w:pPr>
        <w:pStyle w:val="Compact"/>
        <w:numPr>
          <w:ilvl w:val="2"/>
          <w:numId w:val="53"/>
        </w:numPr>
      </w:pPr>
      <w:r>
        <w:t>A special type of deep learning algorithm</w:t>
      </w:r>
    </w:p>
    <w:p w14:paraId="0B04AB0F" w14:textId="77777777" w:rsidR="00B01B52" w:rsidRDefault="00B01B52">
      <w:pPr>
        <w:pStyle w:val="Compact"/>
        <w:numPr>
          <w:ilvl w:val="1"/>
          <w:numId w:val="50"/>
        </w:numPr>
      </w:pPr>
    </w:p>
    <w:p w14:paraId="4D231AEA" w14:textId="77777777" w:rsidR="00B01B52" w:rsidRDefault="00000000">
      <w:pPr>
        <w:pStyle w:val="Compact"/>
        <w:numPr>
          <w:ilvl w:val="2"/>
          <w:numId w:val="54"/>
        </w:numPr>
      </w:pPr>
      <w:r>
        <w:t>The person who creates a neural network</w:t>
      </w:r>
    </w:p>
    <w:p w14:paraId="56CC7340" w14:textId="77777777" w:rsidR="00B01B52" w:rsidRDefault="00000000">
      <w:pPr>
        <w:numPr>
          <w:ilvl w:val="0"/>
          <w:numId w:val="1"/>
        </w:numPr>
      </w:pPr>
      <w:r>
        <w:t>Answer: B) A neural network without any hidden layers</w:t>
      </w:r>
    </w:p>
    <w:p w14:paraId="7C6E3BD5" w14:textId="77777777" w:rsidR="00B01B52" w:rsidRDefault="00000000">
      <w:pPr>
        <w:numPr>
          <w:ilvl w:val="0"/>
          <w:numId w:val="34"/>
        </w:numPr>
      </w:pPr>
      <w:r>
        <w:t xml:space="preserve">During which phase of neural network learning are the </w:t>
      </w:r>
      <w:r w:rsidRPr="0037539F">
        <w:rPr>
          <w:i/>
          <w:iCs/>
        </w:rPr>
        <w:t>weights</w:t>
      </w:r>
      <w:r>
        <w:t xml:space="preserve"> adjusted?</w:t>
      </w:r>
    </w:p>
    <w:p w14:paraId="2BFA5590" w14:textId="77777777" w:rsidR="00B01B52" w:rsidRDefault="00B01B52">
      <w:pPr>
        <w:pStyle w:val="Compact"/>
        <w:numPr>
          <w:ilvl w:val="1"/>
          <w:numId w:val="55"/>
        </w:numPr>
      </w:pPr>
    </w:p>
    <w:p w14:paraId="3DB14077" w14:textId="77777777" w:rsidR="00B01B52" w:rsidRDefault="00000000">
      <w:pPr>
        <w:pStyle w:val="Compact"/>
        <w:numPr>
          <w:ilvl w:val="2"/>
          <w:numId w:val="56"/>
        </w:numPr>
      </w:pPr>
      <w:r>
        <w:t>The feedforward phase</w:t>
      </w:r>
    </w:p>
    <w:p w14:paraId="5402F630" w14:textId="77777777" w:rsidR="00B01B52" w:rsidRDefault="00B01B52">
      <w:pPr>
        <w:pStyle w:val="Compact"/>
        <w:numPr>
          <w:ilvl w:val="1"/>
          <w:numId w:val="55"/>
        </w:numPr>
      </w:pPr>
    </w:p>
    <w:p w14:paraId="10AB6AEE" w14:textId="77777777" w:rsidR="00B01B52" w:rsidRDefault="00000000">
      <w:pPr>
        <w:pStyle w:val="Compact"/>
        <w:numPr>
          <w:ilvl w:val="2"/>
          <w:numId w:val="57"/>
        </w:numPr>
      </w:pPr>
      <w:r>
        <w:t>The backpropagation phase</w:t>
      </w:r>
    </w:p>
    <w:p w14:paraId="1B31D79F" w14:textId="77777777" w:rsidR="00B01B52" w:rsidRDefault="00B01B52">
      <w:pPr>
        <w:pStyle w:val="Compact"/>
        <w:numPr>
          <w:ilvl w:val="1"/>
          <w:numId w:val="55"/>
        </w:numPr>
      </w:pPr>
    </w:p>
    <w:p w14:paraId="6229BA36" w14:textId="77777777" w:rsidR="00B01B52" w:rsidRDefault="00000000">
      <w:pPr>
        <w:pStyle w:val="Compact"/>
        <w:numPr>
          <w:ilvl w:val="2"/>
          <w:numId w:val="58"/>
        </w:numPr>
      </w:pPr>
      <w:r>
        <w:t>The input phase</w:t>
      </w:r>
    </w:p>
    <w:p w14:paraId="75D9A672" w14:textId="77777777" w:rsidR="00B01B52" w:rsidRDefault="00B01B52">
      <w:pPr>
        <w:pStyle w:val="Compact"/>
        <w:numPr>
          <w:ilvl w:val="1"/>
          <w:numId w:val="55"/>
        </w:numPr>
      </w:pPr>
    </w:p>
    <w:p w14:paraId="39D354C8" w14:textId="77777777" w:rsidR="00B01B52" w:rsidRDefault="00000000">
      <w:pPr>
        <w:pStyle w:val="Compact"/>
        <w:numPr>
          <w:ilvl w:val="2"/>
          <w:numId w:val="59"/>
        </w:numPr>
      </w:pPr>
      <w:r>
        <w:t>The testing phase</w:t>
      </w:r>
    </w:p>
    <w:p w14:paraId="7B684FC0" w14:textId="79629B43" w:rsidR="0037539F" w:rsidRDefault="00000000">
      <w:pPr>
        <w:numPr>
          <w:ilvl w:val="0"/>
          <w:numId w:val="1"/>
        </w:numPr>
      </w:pPr>
      <w:r>
        <w:t>Answer: B) The backpropagation phase</w:t>
      </w:r>
    </w:p>
    <w:p w14:paraId="56EB489B" w14:textId="77777777" w:rsidR="0037539F" w:rsidRDefault="0037539F">
      <w:r>
        <w:br w:type="page"/>
      </w:r>
    </w:p>
    <w:p w14:paraId="6BC86372" w14:textId="77777777" w:rsidR="00B01B52" w:rsidRDefault="00000000">
      <w:pPr>
        <w:pStyle w:val="Heading2"/>
      </w:pPr>
      <w:bookmarkStart w:id="4" w:name="convolutional-neural-networks-cnns"/>
      <w:bookmarkEnd w:id="3"/>
      <w:r>
        <w:t>Convolutional Neural Networks (CNNs)</w:t>
      </w:r>
    </w:p>
    <w:p w14:paraId="019BFF6F" w14:textId="77777777" w:rsidR="00B01B52" w:rsidRDefault="00000000">
      <w:pPr>
        <w:numPr>
          <w:ilvl w:val="0"/>
          <w:numId w:val="60"/>
        </w:numPr>
      </w:pPr>
      <w:r>
        <w:t>What are Convolutional Neural Networks (CNNs) especially designed for?</w:t>
      </w:r>
    </w:p>
    <w:p w14:paraId="58A2F1E8" w14:textId="77777777" w:rsidR="00B01B52" w:rsidRDefault="00B01B52">
      <w:pPr>
        <w:pStyle w:val="Compact"/>
        <w:numPr>
          <w:ilvl w:val="1"/>
          <w:numId w:val="61"/>
        </w:numPr>
      </w:pPr>
    </w:p>
    <w:p w14:paraId="7E272E0A" w14:textId="77777777" w:rsidR="00B01B52" w:rsidRDefault="00000000">
      <w:pPr>
        <w:pStyle w:val="Compact"/>
        <w:numPr>
          <w:ilvl w:val="2"/>
          <w:numId w:val="62"/>
        </w:numPr>
      </w:pPr>
      <w:r>
        <w:t>Text processing</w:t>
      </w:r>
    </w:p>
    <w:p w14:paraId="401E3C5B" w14:textId="77777777" w:rsidR="00B01B52" w:rsidRDefault="00B01B52">
      <w:pPr>
        <w:pStyle w:val="Compact"/>
        <w:numPr>
          <w:ilvl w:val="1"/>
          <w:numId w:val="61"/>
        </w:numPr>
      </w:pPr>
    </w:p>
    <w:p w14:paraId="62FE3950" w14:textId="77777777" w:rsidR="00B01B52" w:rsidRDefault="00000000">
      <w:pPr>
        <w:pStyle w:val="Compact"/>
        <w:numPr>
          <w:ilvl w:val="2"/>
          <w:numId w:val="63"/>
        </w:numPr>
      </w:pPr>
      <w:r>
        <w:t>Audio processing</w:t>
      </w:r>
    </w:p>
    <w:p w14:paraId="4DE98C20" w14:textId="77777777" w:rsidR="00B01B52" w:rsidRDefault="00B01B52">
      <w:pPr>
        <w:pStyle w:val="Compact"/>
        <w:numPr>
          <w:ilvl w:val="1"/>
          <w:numId w:val="61"/>
        </w:numPr>
      </w:pPr>
    </w:p>
    <w:p w14:paraId="13B18E34" w14:textId="77777777" w:rsidR="00B01B52" w:rsidRDefault="00000000">
      <w:pPr>
        <w:pStyle w:val="Compact"/>
        <w:numPr>
          <w:ilvl w:val="2"/>
          <w:numId w:val="64"/>
        </w:numPr>
      </w:pPr>
      <w:r>
        <w:t>Image processing</w:t>
      </w:r>
    </w:p>
    <w:p w14:paraId="1DA92DEB" w14:textId="77777777" w:rsidR="00B01B52" w:rsidRDefault="00B01B52">
      <w:pPr>
        <w:pStyle w:val="Compact"/>
        <w:numPr>
          <w:ilvl w:val="1"/>
          <w:numId w:val="61"/>
        </w:numPr>
      </w:pPr>
    </w:p>
    <w:p w14:paraId="7E535FB7" w14:textId="77777777" w:rsidR="00B01B52" w:rsidRDefault="00000000">
      <w:pPr>
        <w:pStyle w:val="Compact"/>
        <w:numPr>
          <w:ilvl w:val="2"/>
          <w:numId w:val="65"/>
        </w:numPr>
      </w:pPr>
      <w:r>
        <w:t>Financial data</w:t>
      </w:r>
    </w:p>
    <w:p w14:paraId="5F8BFD65" w14:textId="77777777" w:rsidR="00B01B52" w:rsidRDefault="00000000">
      <w:pPr>
        <w:numPr>
          <w:ilvl w:val="0"/>
          <w:numId w:val="1"/>
        </w:numPr>
      </w:pPr>
      <w:r>
        <w:t>Answer: C) Image processing</w:t>
      </w:r>
    </w:p>
    <w:p w14:paraId="1884E6BB" w14:textId="77777777" w:rsidR="00B01B52" w:rsidRDefault="00000000">
      <w:pPr>
        <w:numPr>
          <w:ilvl w:val="0"/>
          <w:numId w:val="60"/>
        </w:numPr>
      </w:pPr>
      <w:r>
        <w:t>Which of these is NOT a main component of a CNN?</w:t>
      </w:r>
    </w:p>
    <w:p w14:paraId="3D946202" w14:textId="77777777" w:rsidR="00B01B52" w:rsidRDefault="00B01B52">
      <w:pPr>
        <w:pStyle w:val="Compact"/>
        <w:numPr>
          <w:ilvl w:val="1"/>
          <w:numId w:val="66"/>
        </w:numPr>
      </w:pPr>
    </w:p>
    <w:p w14:paraId="0080CAE9" w14:textId="77777777" w:rsidR="00B01B52" w:rsidRDefault="00000000">
      <w:pPr>
        <w:pStyle w:val="Compact"/>
        <w:numPr>
          <w:ilvl w:val="2"/>
          <w:numId w:val="67"/>
        </w:numPr>
      </w:pPr>
      <w:r>
        <w:t>Convolutional layer</w:t>
      </w:r>
    </w:p>
    <w:p w14:paraId="67F4FA80" w14:textId="77777777" w:rsidR="00B01B52" w:rsidRDefault="00B01B52">
      <w:pPr>
        <w:pStyle w:val="Compact"/>
        <w:numPr>
          <w:ilvl w:val="1"/>
          <w:numId w:val="66"/>
        </w:numPr>
      </w:pPr>
    </w:p>
    <w:p w14:paraId="3C3AE0A2" w14:textId="77777777" w:rsidR="00B01B52" w:rsidRDefault="00000000">
      <w:pPr>
        <w:pStyle w:val="Compact"/>
        <w:numPr>
          <w:ilvl w:val="2"/>
          <w:numId w:val="68"/>
        </w:numPr>
      </w:pPr>
      <w:r>
        <w:t>Pooling layer</w:t>
      </w:r>
    </w:p>
    <w:p w14:paraId="39C88DE1" w14:textId="77777777" w:rsidR="00B01B52" w:rsidRDefault="00B01B52">
      <w:pPr>
        <w:pStyle w:val="Compact"/>
        <w:numPr>
          <w:ilvl w:val="1"/>
          <w:numId w:val="66"/>
        </w:numPr>
      </w:pPr>
    </w:p>
    <w:p w14:paraId="5DF7C136" w14:textId="77777777" w:rsidR="00B01B52" w:rsidRDefault="00000000">
      <w:pPr>
        <w:pStyle w:val="Compact"/>
        <w:numPr>
          <w:ilvl w:val="2"/>
          <w:numId w:val="69"/>
        </w:numPr>
      </w:pPr>
      <w:r>
        <w:t>Fully connected layer</w:t>
      </w:r>
    </w:p>
    <w:p w14:paraId="04BC119B" w14:textId="77777777" w:rsidR="00B01B52" w:rsidRDefault="00B01B52">
      <w:pPr>
        <w:pStyle w:val="Compact"/>
        <w:numPr>
          <w:ilvl w:val="1"/>
          <w:numId w:val="66"/>
        </w:numPr>
      </w:pPr>
    </w:p>
    <w:p w14:paraId="3DFC2ABF" w14:textId="77777777" w:rsidR="00B01B52" w:rsidRDefault="00000000">
      <w:pPr>
        <w:pStyle w:val="Compact"/>
        <w:numPr>
          <w:ilvl w:val="2"/>
          <w:numId w:val="70"/>
        </w:numPr>
      </w:pPr>
      <w:r>
        <w:t>Grammar layer</w:t>
      </w:r>
    </w:p>
    <w:p w14:paraId="0E00A726" w14:textId="77777777" w:rsidR="00B01B52" w:rsidRDefault="00000000">
      <w:pPr>
        <w:numPr>
          <w:ilvl w:val="0"/>
          <w:numId w:val="1"/>
        </w:numPr>
      </w:pPr>
      <w:r>
        <w:t>Answer: D) Grammar layer</w:t>
      </w:r>
    </w:p>
    <w:p w14:paraId="4A191467" w14:textId="77777777" w:rsidR="00B01B52" w:rsidRDefault="00000000">
      <w:pPr>
        <w:numPr>
          <w:ilvl w:val="0"/>
          <w:numId w:val="60"/>
        </w:numPr>
      </w:pPr>
      <w:r>
        <w:t>What is the purpose of pooling layers in a CNN?</w:t>
      </w:r>
    </w:p>
    <w:p w14:paraId="3F3084B7" w14:textId="77777777" w:rsidR="00B01B52" w:rsidRDefault="00B01B52">
      <w:pPr>
        <w:pStyle w:val="Compact"/>
        <w:numPr>
          <w:ilvl w:val="1"/>
          <w:numId w:val="71"/>
        </w:numPr>
      </w:pPr>
    </w:p>
    <w:p w14:paraId="43603D64" w14:textId="77777777" w:rsidR="00B01B52" w:rsidRDefault="00000000">
      <w:pPr>
        <w:pStyle w:val="Compact"/>
        <w:numPr>
          <w:ilvl w:val="2"/>
          <w:numId w:val="72"/>
        </w:numPr>
      </w:pPr>
      <w:r>
        <w:t>To add more features to the image</w:t>
      </w:r>
    </w:p>
    <w:p w14:paraId="5E200828" w14:textId="77777777" w:rsidR="00B01B52" w:rsidRDefault="00B01B52">
      <w:pPr>
        <w:pStyle w:val="Compact"/>
        <w:numPr>
          <w:ilvl w:val="1"/>
          <w:numId w:val="71"/>
        </w:numPr>
      </w:pPr>
    </w:p>
    <w:p w14:paraId="0DE5D6C7" w14:textId="77777777" w:rsidR="00B01B52" w:rsidRDefault="00000000">
      <w:pPr>
        <w:pStyle w:val="Compact"/>
        <w:numPr>
          <w:ilvl w:val="2"/>
          <w:numId w:val="73"/>
        </w:numPr>
      </w:pPr>
      <w:r>
        <w:t>To reduce image size while keeping important information</w:t>
      </w:r>
    </w:p>
    <w:p w14:paraId="456D4784" w14:textId="77777777" w:rsidR="00B01B52" w:rsidRDefault="00B01B52">
      <w:pPr>
        <w:pStyle w:val="Compact"/>
        <w:numPr>
          <w:ilvl w:val="1"/>
          <w:numId w:val="71"/>
        </w:numPr>
      </w:pPr>
    </w:p>
    <w:p w14:paraId="0C5D67C7" w14:textId="77777777" w:rsidR="00B01B52" w:rsidRDefault="00000000">
      <w:pPr>
        <w:pStyle w:val="Compact"/>
        <w:numPr>
          <w:ilvl w:val="2"/>
          <w:numId w:val="74"/>
        </w:numPr>
      </w:pPr>
      <w:r>
        <w:t>To add color to black and white images</w:t>
      </w:r>
    </w:p>
    <w:p w14:paraId="7662E214" w14:textId="77777777" w:rsidR="00B01B52" w:rsidRDefault="00B01B52">
      <w:pPr>
        <w:pStyle w:val="Compact"/>
        <w:numPr>
          <w:ilvl w:val="1"/>
          <w:numId w:val="71"/>
        </w:numPr>
      </w:pPr>
    </w:p>
    <w:p w14:paraId="4A882096" w14:textId="77777777" w:rsidR="00B01B52" w:rsidRDefault="00000000">
      <w:pPr>
        <w:pStyle w:val="Compact"/>
        <w:numPr>
          <w:ilvl w:val="2"/>
          <w:numId w:val="75"/>
        </w:numPr>
      </w:pPr>
      <w:r>
        <w:t>To connect to other neural networks</w:t>
      </w:r>
    </w:p>
    <w:p w14:paraId="62F2930D" w14:textId="77777777" w:rsidR="00281CC6" w:rsidRDefault="00281CC6" w:rsidP="00281CC6">
      <w:pPr>
        <w:pStyle w:val="Compact"/>
      </w:pPr>
    </w:p>
    <w:p w14:paraId="6356F621" w14:textId="1680003F" w:rsidR="00281CC6" w:rsidRDefault="00000000">
      <w:pPr>
        <w:numPr>
          <w:ilvl w:val="0"/>
          <w:numId w:val="1"/>
        </w:numPr>
      </w:pPr>
      <w:r>
        <w:t>Answer: B) To reduce image size while keeping important information</w:t>
      </w:r>
    </w:p>
    <w:p w14:paraId="479629C2" w14:textId="77777777" w:rsidR="00281CC6" w:rsidRDefault="00281CC6">
      <w:r>
        <w:br w:type="page"/>
      </w:r>
    </w:p>
    <w:p w14:paraId="1A2D2F73" w14:textId="77777777" w:rsidR="00B01B52" w:rsidRDefault="00000000">
      <w:pPr>
        <w:numPr>
          <w:ilvl w:val="0"/>
          <w:numId w:val="60"/>
        </w:numPr>
      </w:pPr>
      <w:r>
        <w:t>What makes CNNs particularly efficient for image processing?</w:t>
      </w:r>
    </w:p>
    <w:p w14:paraId="528211FD" w14:textId="77777777" w:rsidR="00B01B52" w:rsidRDefault="00B01B52">
      <w:pPr>
        <w:pStyle w:val="Compact"/>
        <w:numPr>
          <w:ilvl w:val="1"/>
          <w:numId w:val="76"/>
        </w:numPr>
      </w:pPr>
    </w:p>
    <w:p w14:paraId="62F8EE20" w14:textId="77777777" w:rsidR="00B01B52" w:rsidRDefault="00000000">
      <w:pPr>
        <w:pStyle w:val="Compact"/>
        <w:numPr>
          <w:ilvl w:val="2"/>
          <w:numId w:val="77"/>
        </w:numPr>
      </w:pPr>
      <w:r>
        <w:t>They can process images faster than humans</w:t>
      </w:r>
    </w:p>
    <w:p w14:paraId="02D42BF4" w14:textId="77777777" w:rsidR="00B01B52" w:rsidRDefault="00B01B52">
      <w:pPr>
        <w:pStyle w:val="Compact"/>
        <w:numPr>
          <w:ilvl w:val="1"/>
          <w:numId w:val="76"/>
        </w:numPr>
      </w:pPr>
    </w:p>
    <w:p w14:paraId="20A6D974" w14:textId="77777777" w:rsidR="00B01B52" w:rsidRDefault="00000000">
      <w:pPr>
        <w:pStyle w:val="Compact"/>
        <w:numPr>
          <w:ilvl w:val="2"/>
          <w:numId w:val="78"/>
        </w:numPr>
      </w:pPr>
      <w:r>
        <w:t>They use parameter sharing (same filter across the image)</w:t>
      </w:r>
    </w:p>
    <w:p w14:paraId="3BF0F842" w14:textId="77777777" w:rsidR="00B01B52" w:rsidRDefault="00B01B52">
      <w:pPr>
        <w:pStyle w:val="Compact"/>
        <w:numPr>
          <w:ilvl w:val="1"/>
          <w:numId w:val="76"/>
        </w:numPr>
      </w:pPr>
    </w:p>
    <w:p w14:paraId="2670C08A" w14:textId="77777777" w:rsidR="00B01B52" w:rsidRDefault="00000000">
      <w:pPr>
        <w:pStyle w:val="Compact"/>
        <w:numPr>
          <w:ilvl w:val="2"/>
          <w:numId w:val="79"/>
        </w:numPr>
      </w:pPr>
      <w:r>
        <w:t>They can work with any size of image</w:t>
      </w:r>
    </w:p>
    <w:p w14:paraId="4E972953" w14:textId="77777777" w:rsidR="00B01B52" w:rsidRDefault="00B01B52">
      <w:pPr>
        <w:pStyle w:val="Compact"/>
        <w:numPr>
          <w:ilvl w:val="1"/>
          <w:numId w:val="76"/>
        </w:numPr>
      </w:pPr>
    </w:p>
    <w:p w14:paraId="18194207" w14:textId="77777777" w:rsidR="00B01B52" w:rsidRDefault="00000000">
      <w:pPr>
        <w:pStyle w:val="Compact"/>
        <w:numPr>
          <w:ilvl w:val="2"/>
          <w:numId w:val="80"/>
        </w:numPr>
      </w:pPr>
      <w:r>
        <w:t>They don’t require any training</w:t>
      </w:r>
    </w:p>
    <w:p w14:paraId="1C06B719" w14:textId="77777777" w:rsidR="00B01B52" w:rsidRDefault="00000000">
      <w:pPr>
        <w:numPr>
          <w:ilvl w:val="0"/>
          <w:numId w:val="1"/>
        </w:numPr>
      </w:pPr>
      <w:r>
        <w:t>Answer: B) They use parameter sharing (same filter across the image)</w:t>
      </w:r>
    </w:p>
    <w:p w14:paraId="48AB0888" w14:textId="77777777" w:rsidR="00B01B52" w:rsidRDefault="00000000">
      <w:pPr>
        <w:pStyle w:val="Heading2"/>
      </w:pPr>
      <w:bookmarkStart w:id="5" w:name="computer-vision"/>
      <w:bookmarkEnd w:id="4"/>
      <w:r>
        <w:t>Computer Vision</w:t>
      </w:r>
    </w:p>
    <w:p w14:paraId="64732A10" w14:textId="77777777" w:rsidR="00B01B52" w:rsidRDefault="00000000">
      <w:pPr>
        <w:numPr>
          <w:ilvl w:val="0"/>
          <w:numId w:val="81"/>
        </w:numPr>
      </w:pPr>
      <w:r>
        <w:t>What is computer vision?</w:t>
      </w:r>
    </w:p>
    <w:p w14:paraId="31218DCB" w14:textId="77777777" w:rsidR="00B01B52" w:rsidRDefault="00B01B52">
      <w:pPr>
        <w:pStyle w:val="Compact"/>
        <w:numPr>
          <w:ilvl w:val="1"/>
          <w:numId w:val="82"/>
        </w:numPr>
      </w:pPr>
    </w:p>
    <w:p w14:paraId="6F496063" w14:textId="77777777" w:rsidR="00B01B52" w:rsidRDefault="00000000">
      <w:pPr>
        <w:pStyle w:val="Compact"/>
        <w:numPr>
          <w:ilvl w:val="2"/>
          <w:numId w:val="83"/>
        </w:numPr>
      </w:pPr>
      <w:r>
        <w:t>A type of eyeglasses for computers</w:t>
      </w:r>
    </w:p>
    <w:p w14:paraId="6D03A648" w14:textId="77777777" w:rsidR="00B01B52" w:rsidRDefault="00B01B52">
      <w:pPr>
        <w:pStyle w:val="Compact"/>
        <w:numPr>
          <w:ilvl w:val="1"/>
          <w:numId w:val="82"/>
        </w:numPr>
      </w:pPr>
    </w:p>
    <w:p w14:paraId="400EFCC9" w14:textId="77777777" w:rsidR="00B01B52" w:rsidRDefault="00000000">
      <w:pPr>
        <w:pStyle w:val="Compact"/>
        <w:numPr>
          <w:ilvl w:val="2"/>
          <w:numId w:val="84"/>
        </w:numPr>
      </w:pPr>
      <w:r>
        <w:t>Teaching computers to understand images and videos like humans do</w:t>
      </w:r>
    </w:p>
    <w:p w14:paraId="1A0482C3" w14:textId="77777777" w:rsidR="00B01B52" w:rsidRDefault="00B01B52">
      <w:pPr>
        <w:pStyle w:val="Compact"/>
        <w:numPr>
          <w:ilvl w:val="1"/>
          <w:numId w:val="82"/>
        </w:numPr>
      </w:pPr>
    </w:p>
    <w:p w14:paraId="3A194137" w14:textId="77777777" w:rsidR="00B01B52" w:rsidRDefault="00000000">
      <w:pPr>
        <w:pStyle w:val="Compact"/>
        <w:numPr>
          <w:ilvl w:val="2"/>
          <w:numId w:val="85"/>
        </w:numPr>
      </w:pPr>
      <w:r>
        <w:t>The ability of computers to predict the future</w:t>
      </w:r>
    </w:p>
    <w:p w14:paraId="75E7B4AB" w14:textId="77777777" w:rsidR="00B01B52" w:rsidRDefault="00B01B52">
      <w:pPr>
        <w:pStyle w:val="Compact"/>
        <w:numPr>
          <w:ilvl w:val="1"/>
          <w:numId w:val="82"/>
        </w:numPr>
      </w:pPr>
    </w:p>
    <w:p w14:paraId="550AEE38" w14:textId="77777777" w:rsidR="00B01B52" w:rsidRDefault="00000000">
      <w:pPr>
        <w:pStyle w:val="Compact"/>
        <w:numPr>
          <w:ilvl w:val="2"/>
          <w:numId w:val="86"/>
        </w:numPr>
      </w:pPr>
      <w:r>
        <w:t>A way for computers to improve their screen resolution</w:t>
      </w:r>
    </w:p>
    <w:p w14:paraId="1F61BBFA" w14:textId="77777777" w:rsidR="00B01B52" w:rsidRDefault="00000000">
      <w:pPr>
        <w:numPr>
          <w:ilvl w:val="0"/>
          <w:numId w:val="1"/>
        </w:numPr>
      </w:pPr>
      <w:r>
        <w:t>Answer: B) Teaching computers to understand images and videos like humans do</w:t>
      </w:r>
    </w:p>
    <w:p w14:paraId="0375334D" w14:textId="77777777" w:rsidR="00B01B52" w:rsidRDefault="00000000">
      <w:pPr>
        <w:numPr>
          <w:ilvl w:val="0"/>
          <w:numId w:val="81"/>
        </w:numPr>
      </w:pPr>
      <w:r>
        <w:t xml:space="preserve">What is the difference between </w:t>
      </w:r>
      <w:r w:rsidRPr="00281CC6">
        <w:rPr>
          <w:i/>
          <w:iCs/>
        </w:rPr>
        <w:t>passive</w:t>
      </w:r>
      <w:r>
        <w:t xml:space="preserve"> and </w:t>
      </w:r>
      <w:r w:rsidRPr="00281CC6">
        <w:rPr>
          <w:i/>
          <w:iCs/>
        </w:rPr>
        <w:t>active</w:t>
      </w:r>
      <w:r>
        <w:t xml:space="preserve"> sensing in computer vision?</w:t>
      </w:r>
    </w:p>
    <w:p w14:paraId="423DBD68" w14:textId="77777777" w:rsidR="00B01B52" w:rsidRDefault="00B01B52">
      <w:pPr>
        <w:pStyle w:val="Compact"/>
        <w:numPr>
          <w:ilvl w:val="1"/>
          <w:numId w:val="87"/>
        </w:numPr>
      </w:pPr>
    </w:p>
    <w:p w14:paraId="55980D9B" w14:textId="77777777" w:rsidR="00B01B52" w:rsidRDefault="00000000">
      <w:pPr>
        <w:pStyle w:val="Compact"/>
        <w:numPr>
          <w:ilvl w:val="2"/>
          <w:numId w:val="88"/>
        </w:numPr>
      </w:pPr>
      <w:r>
        <w:t>Passive sensing uses electricity; active sensing doesn’t</w:t>
      </w:r>
    </w:p>
    <w:p w14:paraId="454ED072" w14:textId="77777777" w:rsidR="00B01B52" w:rsidRDefault="00B01B52">
      <w:pPr>
        <w:pStyle w:val="Compact"/>
        <w:numPr>
          <w:ilvl w:val="1"/>
          <w:numId w:val="87"/>
        </w:numPr>
      </w:pPr>
    </w:p>
    <w:p w14:paraId="7B9F76C8" w14:textId="77777777" w:rsidR="00B01B52" w:rsidRDefault="00000000">
      <w:pPr>
        <w:pStyle w:val="Compact"/>
        <w:numPr>
          <w:ilvl w:val="2"/>
          <w:numId w:val="89"/>
        </w:numPr>
      </w:pPr>
      <w:r>
        <w:t>Passive sensing captures existing light; active sensing sends out signals</w:t>
      </w:r>
    </w:p>
    <w:p w14:paraId="2F9CE0E6" w14:textId="77777777" w:rsidR="00B01B52" w:rsidRDefault="00B01B52">
      <w:pPr>
        <w:pStyle w:val="Compact"/>
        <w:numPr>
          <w:ilvl w:val="1"/>
          <w:numId w:val="87"/>
        </w:numPr>
      </w:pPr>
    </w:p>
    <w:p w14:paraId="306CB657" w14:textId="77777777" w:rsidR="00B01B52" w:rsidRDefault="00000000">
      <w:pPr>
        <w:pStyle w:val="Compact"/>
        <w:numPr>
          <w:ilvl w:val="2"/>
          <w:numId w:val="90"/>
        </w:numPr>
      </w:pPr>
      <w:r>
        <w:t>Passive sensing is old technology; active sensing is new</w:t>
      </w:r>
    </w:p>
    <w:p w14:paraId="559BF8D4" w14:textId="77777777" w:rsidR="00B01B52" w:rsidRDefault="00B01B52">
      <w:pPr>
        <w:pStyle w:val="Compact"/>
        <w:numPr>
          <w:ilvl w:val="1"/>
          <w:numId w:val="87"/>
        </w:numPr>
      </w:pPr>
    </w:p>
    <w:p w14:paraId="5BA5B2F5" w14:textId="77777777" w:rsidR="00B01B52" w:rsidRDefault="00000000">
      <w:pPr>
        <w:pStyle w:val="Compact"/>
        <w:numPr>
          <w:ilvl w:val="2"/>
          <w:numId w:val="91"/>
        </w:numPr>
      </w:pPr>
      <w:r>
        <w:t>Passive sensing is manual; active sensing is automatic</w:t>
      </w:r>
    </w:p>
    <w:p w14:paraId="7ECF47F4" w14:textId="4AA22804" w:rsidR="00281CC6" w:rsidRDefault="00000000">
      <w:pPr>
        <w:numPr>
          <w:ilvl w:val="0"/>
          <w:numId w:val="1"/>
        </w:numPr>
      </w:pPr>
      <w:r>
        <w:t>Answer: B) Passive sensing captures existing light; active sensing sends out signals</w:t>
      </w:r>
    </w:p>
    <w:p w14:paraId="49E5FC31" w14:textId="77777777" w:rsidR="00281CC6" w:rsidRDefault="00281CC6">
      <w:r>
        <w:br w:type="page"/>
      </w:r>
    </w:p>
    <w:p w14:paraId="71084B82" w14:textId="77777777" w:rsidR="00B01B52" w:rsidRDefault="00000000">
      <w:pPr>
        <w:numPr>
          <w:ilvl w:val="0"/>
          <w:numId w:val="81"/>
        </w:numPr>
      </w:pPr>
      <w:r>
        <w:t>How does a computer “see” an image of a cat compared to how humans see it?</w:t>
      </w:r>
    </w:p>
    <w:p w14:paraId="66459B68" w14:textId="77777777" w:rsidR="00B01B52" w:rsidRDefault="00B01B52">
      <w:pPr>
        <w:pStyle w:val="Compact"/>
        <w:numPr>
          <w:ilvl w:val="1"/>
          <w:numId w:val="92"/>
        </w:numPr>
      </w:pPr>
    </w:p>
    <w:p w14:paraId="1767D540" w14:textId="77777777" w:rsidR="00B01B52" w:rsidRDefault="00000000">
      <w:pPr>
        <w:pStyle w:val="Compact"/>
        <w:numPr>
          <w:ilvl w:val="2"/>
          <w:numId w:val="93"/>
        </w:numPr>
      </w:pPr>
      <w:r>
        <w:t>The computer sees a cute pet; humans see a grid of pixels</w:t>
      </w:r>
    </w:p>
    <w:p w14:paraId="056CC462" w14:textId="77777777" w:rsidR="00B01B52" w:rsidRDefault="00B01B52">
      <w:pPr>
        <w:pStyle w:val="Compact"/>
        <w:numPr>
          <w:ilvl w:val="1"/>
          <w:numId w:val="92"/>
        </w:numPr>
      </w:pPr>
    </w:p>
    <w:p w14:paraId="38B685B2" w14:textId="77777777" w:rsidR="00B01B52" w:rsidRDefault="00000000">
      <w:pPr>
        <w:pStyle w:val="Compact"/>
        <w:numPr>
          <w:ilvl w:val="2"/>
          <w:numId w:val="94"/>
        </w:numPr>
      </w:pPr>
      <w:r>
        <w:t>The computer sees a grid of numbers; humans see a furry animal</w:t>
      </w:r>
    </w:p>
    <w:p w14:paraId="4D33C9F1" w14:textId="77777777" w:rsidR="00B01B52" w:rsidRDefault="00B01B52">
      <w:pPr>
        <w:pStyle w:val="Compact"/>
        <w:numPr>
          <w:ilvl w:val="1"/>
          <w:numId w:val="92"/>
        </w:numPr>
      </w:pPr>
    </w:p>
    <w:p w14:paraId="56D6F8F1" w14:textId="77777777" w:rsidR="00B01B52" w:rsidRDefault="00000000">
      <w:pPr>
        <w:pStyle w:val="Compact"/>
        <w:numPr>
          <w:ilvl w:val="2"/>
          <w:numId w:val="95"/>
        </w:numPr>
      </w:pPr>
      <w:r>
        <w:t>The computer sees in black and white; humans see in color</w:t>
      </w:r>
    </w:p>
    <w:p w14:paraId="10191FF4" w14:textId="77777777" w:rsidR="00B01B52" w:rsidRDefault="00B01B52">
      <w:pPr>
        <w:pStyle w:val="Compact"/>
        <w:numPr>
          <w:ilvl w:val="1"/>
          <w:numId w:val="92"/>
        </w:numPr>
      </w:pPr>
    </w:p>
    <w:p w14:paraId="2EEB846C" w14:textId="77777777" w:rsidR="00B01B52" w:rsidRDefault="00000000">
      <w:pPr>
        <w:pStyle w:val="Compact"/>
        <w:numPr>
          <w:ilvl w:val="2"/>
          <w:numId w:val="96"/>
        </w:numPr>
      </w:pPr>
      <w:r>
        <w:t>Both see exactly the same thing</w:t>
      </w:r>
    </w:p>
    <w:p w14:paraId="1C43E03A" w14:textId="77777777" w:rsidR="00B01B52" w:rsidRDefault="00000000">
      <w:pPr>
        <w:numPr>
          <w:ilvl w:val="0"/>
          <w:numId w:val="1"/>
        </w:numPr>
      </w:pPr>
      <w:r>
        <w:t>Answer: B) The computer sees a grid of numbers; humans see a furry animal</w:t>
      </w:r>
    </w:p>
    <w:p w14:paraId="72FDE55D" w14:textId="77777777" w:rsidR="00B01B52" w:rsidRDefault="00000000">
      <w:pPr>
        <w:numPr>
          <w:ilvl w:val="0"/>
          <w:numId w:val="81"/>
        </w:numPr>
      </w:pPr>
      <w:r>
        <w:t>Which of these is NOT a real-world application of computer vision mentioned in the lecture?</w:t>
      </w:r>
    </w:p>
    <w:p w14:paraId="115507E4" w14:textId="77777777" w:rsidR="00B01B52" w:rsidRDefault="00B01B52">
      <w:pPr>
        <w:pStyle w:val="Compact"/>
        <w:numPr>
          <w:ilvl w:val="1"/>
          <w:numId w:val="97"/>
        </w:numPr>
      </w:pPr>
    </w:p>
    <w:p w14:paraId="061C66E9" w14:textId="77777777" w:rsidR="00B01B52" w:rsidRDefault="00000000">
      <w:pPr>
        <w:pStyle w:val="Compact"/>
        <w:numPr>
          <w:ilvl w:val="2"/>
          <w:numId w:val="98"/>
        </w:numPr>
      </w:pPr>
      <w:r>
        <w:t>OCR (converting handwritten text to digital)</w:t>
      </w:r>
    </w:p>
    <w:p w14:paraId="0AA4AB26" w14:textId="77777777" w:rsidR="00B01B52" w:rsidRDefault="00B01B52">
      <w:pPr>
        <w:pStyle w:val="Compact"/>
        <w:numPr>
          <w:ilvl w:val="1"/>
          <w:numId w:val="97"/>
        </w:numPr>
      </w:pPr>
    </w:p>
    <w:p w14:paraId="6A46949D" w14:textId="77777777" w:rsidR="00B01B52" w:rsidRDefault="00000000">
      <w:pPr>
        <w:pStyle w:val="Compact"/>
        <w:numPr>
          <w:ilvl w:val="2"/>
          <w:numId w:val="99"/>
        </w:numPr>
      </w:pPr>
      <w:r>
        <w:t>Face detection</w:t>
      </w:r>
    </w:p>
    <w:p w14:paraId="30C033A3" w14:textId="77777777" w:rsidR="00B01B52" w:rsidRDefault="00B01B52">
      <w:pPr>
        <w:pStyle w:val="Compact"/>
        <w:numPr>
          <w:ilvl w:val="1"/>
          <w:numId w:val="97"/>
        </w:numPr>
      </w:pPr>
    </w:p>
    <w:p w14:paraId="5889BD92" w14:textId="77777777" w:rsidR="00B01B52" w:rsidRDefault="00000000">
      <w:pPr>
        <w:pStyle w:val="Compact"/>
        <w:numPr>
          <w:ilvl w:val="2"/>
          <w:numId w:val="100"/>
        </w:numPr>
      </w:pPr>
      <w:r>
        <w:t>Weather prediction</w:t>
      </w:r>
    </w:p>
    <w:p w14:paraId="373A5D36" w14:textId="77777777" w:rsidR="00B01B52" w:rsidRDefault="00B01B52">
      <w:pPr>
        <w:pStyle w:val="Compact"/>
        <w:numPr>
          <w:ilvl w:val="1"/>
          <w:numId w:val="97"/>
        </w:numPr>
      </w:pPr>
    </w:p>
    <w:p w14:paraId="5516ABEB" w14:textId="77777777" w:rsidR="00B01B52" w:rsidRDefault="00000000">
      <w:pPr>
        <w:pStyle w:val="Compact"/>
        <w:numPr>
          <w:ilvl w:val="2"/>
          <w:numId w:val="101"/>
        </w:numPr>
      </w:pPr>
      <w:r>
        <w:t>Self-driving cars</w:t>
      </w:r>
    </w:p>
    <w:p w14:paraId="61CE4543" w14:textId="77777777" w:rsidR="00B01B52" w:rsidRDefault="00000000">
      <w:pPr>
        <w:numPr>
          <w:ilvl w:val="0"/>
          <w:numId w:val="1"/>
        </w:numPr>
      </w:pPr>
      <w:r>
        <w:t>Answer: C) Weather prediction</w:t>
      </w:r>
    </w:p>
    <w:p w14:paraId="414414F3" w14:textId="77777777" w:rsidR="00B01B52" w:rsidRDefault="00000000">
      <w:pPr>
        <w:numPr>
          <w:ilvl w:val="0"/>
          <w:numId w:val="81"/>
        </w:numPr>
      </w:pPr>
      <w:r>
        <w:t xml:space="preserve">What are the two core </w:t>
      </w:r>
      <w:r w:rsidRPr="00281CC6">
        <w:rPr>
          <w:b/>
          <w:bCs/>
          <w:i/>
          <w:iCs/>
        </w:rPr>
        <w:t xml:space="preserve">problems </w:t>
      </w:r>
      <w:r>
        <w:t>in computer vision mentioned in the lecture?</w:t>
      </w:r>
    </w:p>
    <w:p w14:paraId="6BE4808C" w14:textId="77777777" w:rsidR="00B01B52" w:rsidRDefault="00B01B52">
      <w:pPr>
        <w:pStyle w:val="Compact"/>
        <w:numPr>
          <w:ilvl w:val="1"/>
          <w:numId w:val="102"/>
        </w:numPr>
      </w:pPr>
    </w:p>
    <w:p w14:paraId="382465A2" w14:textId="77777777" w:rsidR="00B01B52" w:rsidRDefault="00000000">
      <w:pPr>
        <w:pStyle w:val="Compact"/>
        <w:numPr>
          <w:ilvl w:val="2"/>
          <w:numId w:val="103"/>
        </w:numPr>
      </w:pPr>
      <w:r>
        <w:t>Recognition and detection</w:t>
      </w:r>
    </w:p>
    <w:p w14:paraId="675BCB8B" w14:textId="77777777" w:rsidR="00B01B52" w:rsidRDefault="00B01B52">
      <w:pPr>
        <w:pStyle w:val="Compact"/>
        <w:numPr>
          <w:ilvl w:val="1"/>
          <w:numId w:val="102"/>
        </w:numPr>
      </w:pPr>
    </w:p>
    <w:p w14:paraId="479C8F94" w14:textId="639BBC5B" w:rsidR="00B01B52" w:rsidRDefault="00000000">
      <w:pPr>
        <w:pStyle w:val="Compact"/>
        <w:numPr>
          <w:ilvl w:val="2"/>
          <w:numId w:val="104"/>
        </w:numPr>
      </w:pPr>
      <w:r w:rsidRPr="00281CC6">
        <w:rPr>
          <w:b/>
          <w:bCs/>
          <w:u w:val="single"/>
        </w:rPr>
        <w:t>Rec</w:t>
      </w:r>
      <w:r>
        <w:t xml:space="preserve">onstruction and </w:t>
      </w:r>
      <w:r w:rsidR="00281CC6">
        <w:rPr>
          <w:b/>
          <w:bCs/>
          <w:u w:val="single"/>
        </w:rPr>
        <w:t>r</w:t>
      </w:r>
      <w:r w:rsidRPr="00281CC6">
        <w:rPr>
          <w:b/>
          <w:bCs/>
          <w:u w:val="single"/>
        </w:rPr>
        <w:t>ec</w:t>
      </w:r>
      <w:r>
        <w:t>ognition</w:t>
      </w:r>
    </w:p>
    <w:p w14:paraId="5C3CF2D0" w14:textId="77777777" w:rsidR="00B01B52" w:rsidRDefault="00B01B52">
      <w:pPr>
        <w:pStyle w:val="Compact"/>
        <w:numPr>
          <w:ilvl w:val="1"/>
          <w:numId w:val="102"/>
        </w:numPr>
      </w:pPr>
    </w:p>
    <w:p w14:paraId="293BEB6F" w14:textId="77777777" w:rsidR="00B01B52" w:rsidRDefault="00000000">
      <w:pPr>
        <w:pStyle w:val="Compact"/>
        <w:numPr>
          <w:ilvl w:val="2"/>
          <w:numId w:val="105"/>
        </w:numPr>
      </w:pPr>
      <w:r>
        <w:t>Resolution and color</w:t>
      </w:r>
    </w:p>
    <w:p w14:paraId="7AC3BAF1" w14:textId="77777777" w:rsidR="00B01B52" w:rsidRDefault="00B01B52">
      <w:pPr>
        <w:pStyle w:val="Compact"/>
        <w:numPr>
          <w:ilvl w:val="1"/>
          <w:numId w:val="102"/>
        </w:numPr>
      </w:pPr>
    </w:p>
    <w:p w14:paraId="41E7A38A" w14:textId="77777777" w:rsidR="00B01B52" w:rsidRDefault="00000000">
      <w:pPr>
        <w:pStyle w:val="Compact"/>
        <w:numPr>
          <w:ilvl w:val="2"/>
          <w:numId w:val="106"/>
        </w:numPr>
      </w:pPr>
      <w:r>
        <w:t>Brightness and contrast</w:t>
      </w:r>
    </w:p>
    <w:p w14:paraId="6E79C5DD" w14:textId="77777777" w:rsidR="00B01B52" w:rsidRDefault="00000000">
      <w:pPr>
        <w:numPr>
          <w:ilvl w:val="0"/>
          <w:numId w:val="1"/>
        </w:numPr>
      </w:pPr>
      <w:r>
        <w:t>Answer: B) Reconstruction and recognition</w:t>
      </w:r>
      <w:bookmarkEnd w:id="0"/>
      <w:bookmarkEnd w:id="5"/>
    </w:p>
    <w:sectPr w:rsidR="00B01B5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C76C77" w14:textId="77777777" w:rsidR="0095564F" w:rsidRDefault="0095564F">
      <w:pPr>
        <w:spacing w:after="0"/>
      </w:pPr>
      <w:r>
        <w:separator/>
      </w:r>
    </w:p>
  </w:endnote>
  <w:endnote w:type="continuationSeparator" w:id="0">
    <w:p w14:paraId="7809B68D" w14:textId="77777777" w:rsidR="0095564F" w:rsidRDefault="009556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5456E5" w14:textId="77777777" w:rsidR="0095564F" w:rsidRDefault="0095564F">
      <w:r>
        <w:separator/>
      </w:r>
    </w:p>
  </w:footnote>
  <w:footnote w:type="continuationSeparator" w:id="0">
    <w:p w14:paraId="69252899" w14:textId="77777777" w:rsidR="0095564F" w:rsidRDefault="009556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72EF8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D6276A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9B26AA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20DAB48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7"/>
    <w:multiLevelType w:val="multilevel"/>
    <w:tmpl w:val="359884C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821"/>
    <w:multiLevelType w:val="multilevel"/>
    <w:tmpl w:val="27E029C0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6" w15:restartNumberingAfterBreak="0">
    <w:nsid w:val="00A99822"/>
    <w:multiLevelType w:val="multilevel"/>
    <w:tmpl w:val="BE5C5894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7" w15:restartNumberingAfterBreak="0">
    <w:nsid w:val="00A99823"/>
    <w:multiLevelType w:val="multilevel"/>
    <w:tmpl w:val="ACC21022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8" w15:restartNumberingAfterBreak="0">
    <w:nsid w:val="00A99824"/>
    <w:multiLevelType w:val="multilevel"/>
    <w:tmpl w:val="2CBEE772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abstractNum w:abstractNumId="9" w15:restartNumberingAfterBreak="0">
    <w:nsid w:val="0A994112"/>
    <w:multiLevelType w:val="multilevel"/>
    <w:tmpl w:val="4FA4A604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6"/>
    <w:multiLevelType w:val="multilevel"/>
    <w:tmpl w:val="1F26690E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" w16cid:durableId="1001741307">
    <w:abstractNumId w:val="0"/>
  </w:num>
  <w:num w:numId="2" w16cid:durableId="12052888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92180070">
    <w:abstractNumId w:val="1"/>
  </w:num>
  <w:num w:numId="4" w16cid:durableId="111771915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02276733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1527058900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661468712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1849127480">
    <w:abstractNumId w:val="1"/>
  </w:num>
  <w:num w:numId="9" w16cid:durableId="138001514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5872893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 w16cid:durableId="784034770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 w16cid:durableId="535311811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" w16cid:durableId="174347995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" w16cid:durableId="1009141346">
    <w:abstractNumId w:val="1"/>
  </w:num>
  <w:num w:numId="15" w16cid:durableId="75432749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70115229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 w16cid:durableId="1797522717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 w16cid:durableId="939870762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 w16cid:durableId="648483301">
    <w:abstractNumId w:val="1"/>
  </w:num>
  <w:num w:numId="20" w16cid:durableId="138814398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598949975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2" w16cid:durableId="1284144691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3" w16cid:durableId="663243614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4" w16cid:durableId="911545840">
    <w:abstractNumId w:val="1"/>
  </w:num>
  <w:num w:numId="25" w16cid:durableId="141420495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87252735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7" w16cid:durableId="93525264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8" w16cid:durableId="1270240865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9" w16cid:durableId="1126240972">
    <w:abstractNumId w:val="1"/>
  </w:num>
  <w:num w:numId="30" w16cid:durableId="89628644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511647814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2" w16cid:durableId="197201812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3" w16cid:durableId="2142111616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4" w16cid:durableId="1403337251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5" w16cid:durableId="948313196">
    <w:abstractNumId w:val="1"/>
  </w:num>
  <w:num w:numId="36" w16cid:durableId="180801462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655300220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8" w16cid:durableId="1672415307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9" w16cid:durableId="876283688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0" w16cid:durableId="1176917249">
    <w:abstractNumId w:val="1"/>
  </w:num>
  <w:num w:numId="41" w16cid:durableId="1330850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659577283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3" w16cid:durableId="1395590154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4" w16cid:durableId="1715427709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5" w16cid:durableId="1779712625">
    <w:abstractNumId w:val="1"/>
  </w:num>
  <w:num w:numId="46" w16cid:durableId="35758068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649402619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8" w16cid:durableId="2028946211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9" w16cid:durableId="1559054139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0" w16cid:durableId="220098751">
    <w:abstractNumId w:val="1"/>
  </w:num>
  <w:num w:numId="51" w16cid:durableId="5513810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1848011172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3" w16cid:durableId="715008234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4" w16cid:durableId="769470676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5" w16cid:durableId="2126000605">
    <w:abstractNumId w:val="1"/>
  </w:num>
  <w:num w:numId="56" w16cid:durableId="204035427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716778761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8" w16cid:durableId="1165441531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9" w16cid:durableId="318389464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0" w16cid:durableId="935945095">
    <w:abstractNumId w:val="9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1" w16cid:durableId="1312293055">
    <w:abstractNumId w:val="1"/>
  </w:num>
  <w:num w:numId="62" w16cid:durableId="64986659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484245648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4" w16cid:durableId="145360523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5" w16cid:durableId="1496265435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6" w16cid:durableId="1335694107">
    <w:abstractNumId w:val="1"/>
  </w:num>
  <w:num w:numId="67" w16cid:durableId="60360804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1130247245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9" w16cid:durableId="377511932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0" w16cid:durableId="720983895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1" w16cid:durableId="1105928778">
    <w:abstractNumId w:val="1"/>
  </w:num>
  <w:num w:numId="72" w16cid:durableId="179510162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 w16cid:durableId="1047921104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4" w16cid:durableId="139155275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5" w16cid:durableId="404767325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6" w16cid:durableId="73406148">
    <w:abstractNumId w:val="1"/>
  </w:num>
  <w:num w:numId="77" w16cid:durableId="193786503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 w16cid:durableId="1803494599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9" w16cid:durableId="1152332733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0" w16cid:durableId="204104156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1" w16cid:durableId="230164777">
    <w:abstractNumId w:val="10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82" w16cid:durableId="1517962903">
    <w:abstractNumId w:val="1"/>
  </w:num>
  <w:num w:numId="83" w16cid:durableId="74071670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 w16cid:durableId="662197095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5" w16cid:durableId="1452627399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6" w16cid:durableId="423379275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7" w16cid:durableId="146942895">
    <w:abstractNumId w:val="1"/>
  </w:num>
  <w:num w:numId="88" w16cid:durableId="190305780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1110248692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0" w16cid:durableId="1291742766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1" w16cid:durableId="402485046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2" w16cid:durableId="1741168346">
    <w:abstractNumId w:val="1"/>
  </w:num>
  <w:num w:numId="93" w16cid:durableId="47063746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 w16cid:durableId="790898936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5" w16cid:durableId="475685561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6" w16cid:durableId="511992344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7" w16cid:durableId="1754158118">
    <w:abstractNumId w:val="1"/>
  </w:num>
  <w:num w:numId="98" w16cid:durableId="170794904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 w16cid:durableId="222640624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" w16cid:durableId="1986229956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" w16cid:durableId="1893077255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" w16cid:durableId="1242445364">
    <w:abstractNumId w:val="1"/>
  </w:num>
  <w:num w:numId="103" w16cid:durableId="12711665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2115175420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" w16cid:durableId="1884705224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" w16cid:durableId="1678844295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01B52"/>
    <w:rsid w:val="00162663"/>
    <w:rsid w:val="00281CC6"/>
    <w:rsid w:val="0037539F"/>
    <w:rsid w:val="008841C5"/>
    <w:rsid w:val="0095564F"/>
    <w:rsid w:val="00B01B5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131645"/>
  <w15:docId w15:val="{156BAE8C-10C0-4496-92F4-2CDF13FE7F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7</Pages>
  <Words>882</Words>
  <Characters>503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yad Amohamed Abd Elmohsen Ghanem</cp:lastModifiedBy>
  <cp:revision>2</cp:revision>
  <dcterms:created xsi:type="dcterms:W3CDTF">2025-05-16T06:33:00Z</dcterms:created>
  <dcterms:modified xsi:type="dcterms:W3CDTF">2025-05-17T07:29:00Z</dcterms:modified>
</cp:coreProperties>
</file>